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11C0" w:rsidRPr="00B71B6E" w:rsidRDefault="00B53399" w:rsidP="003746D5">
      <w:pPr>
        <w:spacing w:after="0" w:line="240" w:lineRule="auto"/>
        <w:jc w:val="center"/>
        <w:rPr>
          <w:sz w:val="44"/>
          <w:szCs w:val="44"/>
        </w:rPr>
      </w:pPr>
      <w:r w:rsidRPr="00B71B6E">
        <w:rPr>
          <w:sz w:val="44"/>
          <w:szCs w:val="44"/>
        </w:rPr>
        <w:t>NURUDEEN ABDULSALAAM</w:t>
      </w:r>
    </w:p>
    <w:p w:rsidR="00B53399" w:rsidRPr="003746D5" w:rsidRDefault="003746D5" w:rsidP="003746D5">
      <w:pPr>
        <w:spacing w:line="240" w:lineRule="auto"/>
        <w:jc w:val="center"/>
        <w:rPr>
          <w:sz w:val="28"/>
          <w:szCs w:val="28"/>
        </w:rPr>
      </w:pPr>
      <w:hyperlink r:id="rId7" w:history="1">
        <w:r w:rsidRPr="00A133E5">
          <w:rPr>
            <w:rStyle w:val="Hyperlink"/>
            <w:sz w:val="28"/>
            <w:szCs w:val="28"/>
          </w:rPr>
          <w:t>olaitansalaam2012@gmail.com</w:t>
        </w:r>
      </w:hyperlink>
    </w:p>
    <w:p w:rsidR="00B53399" w:rsidRPr="00B71B6E" w:rsidRDefault="00D311EA" w:rsidP="00B53399">
      <w:pPr>
        <w:jc w:val="center"/>
        <w:rPr>
          <w:sz w:val="44"/>
          <w:szCs w:val="44"/>
        </w:rPr>
      </w:pPr>
      <w:r>
        <w:rPr>
          <w:sz w:val="44"/>
          <w:szCs w:val="44"/>
        </w:rPr>
        <w:t>DAY 2:</w:t>
      </w:r>
      <w:bookmarkStart w:id="0" w:name="_GoBack"/>
      <w:bookmarkEnd w:id="0"/>
      <w:r>
        <w:rPr>
          <w:sz w:val="44"/>
          <w:szCs w:val="44"/>
        </w:rPr>
        <w:t xml:space="preserve"> SET-</w:t>
      </w:r>
      <w:r w:rsidR="003746D5">
        <w:rPr>
          <w:sz w:val="44"/>
          <w:szCs w:val="44"/>
        </w:rPr>
        <w:t>UP</w:t>
      </w:r>
    </w:p>
    <w:p w:rsidR="00B53399" w:rsidRDefault="00B53399" w:rsidP="00B53399">
      <w:pPr>
        <w:jc w:val="center"/>
      </w:pPr>
    </w:p>
    <w:p w:rsidR="00B53399" w:rsidRPr="00B71B6E" w:rsidRDefault="00B53399" w:rsidP="00B71B6E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71B6E">
        <w:rPr>
          <w:sz w:val="32"/>
          <w:szCs w:val="32"/>
        </w:rPr>
        <w:t>How to use Chart Gpt.</w:t>
      </w:r>
    </w:p>
    <w:p w:rsidR="00B53399" w:rsidRDefault="00B53399" w:rsidP="00AA76CE">
      <w:pPr>
        <w:ind w:firstLine="360"/>
      </w:pPr>
      <w:r>
        <w:rPr>
          <w:noProof/>
        </w:rPr>
        <w:drawing>
          <wp:inline distT="0" distB="0" distL="0" distR="0">
            <wp:extent cx="5943600" cy="2724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w to use chart gtp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B6E" w:rsidRPr="00B71B6E" w:rsidRDefault="00B53399" w:rsidP="00B71B6E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71B6E">
        <w:rPr>
          <w:sz w:val="32"/>
          <w:szCs w:val="32"/>
        </w:rPr>
        <w:t>How to install git</w:t>
      </w:r>
    </w:p>
    <w:p w:rsidR="00B53399" w:rsidRDefault="00B53399" w:rsidP="00B71B6E">
      <w:pPr>
        <w:ind w:left="360"/>
      </w:pPr>
      <w:r>
        <w:rPr>
          <w:noProof/>
        </w:rPr>
        <w:drawing>
          <wp:inline distT="0" distB="0" distL="0" distR="0">
            <wp:extent cx="6525260" cy="3514725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stall gi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3512" cy="3524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399" w:rsidRDefault="00B53399" w:rsidP="00B53399"/>
    <w:p w:rsidR="00B53399" w:rsidRDefault="00B53399" w:rsidP="00B71B6E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71B6E">
        <w:rPr>
          <w:sz w:val="32"/>
          <w:szCs w:val="32"/>
        </w:rPr>
        <w:lastRenderedPageBreak/>
        <w:t>Getting started with Github</w:t>
      </w:r>
    </w:p>
    <w:p w:rsidR="00B71B6E" w:rsidRDefault="00B71B6E" w:rsidP="00B71B6E">
      <w:pPr>
        <w:ind w:left="360"/>
        <w:rPr>
          <w:noProof/>
        </w:rPr>
      </w:pPr>
    </w:p>
    <w:p w:rsidR="00B71B6E" w:rsidRPr="00B71B6E" w:rsidRDefault="00B71B6E" w:rsidP="00B71B6E">
      <w:pPr>
        <w:ind w:left="360"/>
        <w:rPr>
          <w:sz w:val="32"/>
          <w:szCs w:val="32"/>
        </w:rPr>
      </w:pPr>
      <w:r>
        <w:rPr>
          <w:noProof/>
        </w:rPr>
        <w:drawing>
          <wp:inline distT="0" distB="0" distL="0" distR="0" wp14:anchorId="0E4D0596" wp14:editId="3BDBFB12">
            <wp:extent cx="5924550" cy="3000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it started with github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775"/>
                    <a:stretch/>
                  </pic:blipFill>
                  <pic:spPr bwMode="auto">
                    <a:xfrm>
                      <a:off x="0" y="0"/>
                      <a:ext cx="5924550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3399" w:rsidRPr="00B71B6E" w:rsidRDefault="00B53399" w:rsidP="00B71B6E">
      <w:pPr>
        <w:pStyle w:val="ListParagraph"/>
        <w:rPr>
          <w:sz w:val="32"/>
          <w:szCs w:val="32"/>
        </w:rPr>
      </w:pPr>
    </w:p>
    <w:p w:rsidR="00B53399" w:rsidRPr="00B71B6E" w:rsidRDefault="00B53399" w:rsidP="00B71B6E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71B6E">
        <w:rPr>
          <w:sz w:val="32"/>
          <w:szCs w:val="32"/>
        </w:rPr>
        <w:t>CLI Commands.</w:t>
      </w:r>
    </w:p>
    <w:p w:rsidR="00B53399" w:rsidRDefault="00B53399" w:rsidP="00B71B6E">
      <w:pPr>
        <w:ind w:left="450" w:hanging="90"/>
      </w:pPr>
      <w:r>
        <w:rPr>
          <w:noProof/>
        </w:rPr>
        <w:drawing>
          <wp:inline distT="0" distB="0" distL="0" distR="0" wp14:anchorId="2A0AB831" wp14:editId="7848F4BB">
            <wp:extent cx="6515100" cy="44862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sing command lin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5302" cy="4507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399" w:rsidRPr="00B71B6E" w:rsidRDefault="00B53399" w:rsidP="00B71B6E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71B6E">
        <w:rPr>
          <w:sz w:val="32"/>
          <w:szCs w:val="32"/>
        </w:rPr>
        <w:lastRenderedPageBreak/>
        <w:t>Python setup</w:t>
      </w:r>
    </w:p>
    <w:p w:rsidR="00B53399" w:rsidRDefault="00B71B6E" w:rsidP="00B71B6E">
      <w:pPr>
        <w:ind w:left="360"/>
      </w:pPr>
      <w:r>
        <w:rPr>
          <w:noProof/>
        </w:rPr>
        <w:drawing>
          <wp:inline distT="0" distB="0" distL="0" distR="0" wp14:anchorId="245C59B7" wp14:editId="05EA800D">
            <wp:extent cx="5943600" cy="2905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nstall pytho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399" w:rsidRPr="00B71B6E" w:rsidRDefault="00B53399" w:rsidP="00B71B6E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71B6E">
        <w:rPr>
          <w:sz w:val="32"/>
          <w:szCs w:val="32"/>
        </w:rPr>
        <w:t>Visual Studio Installation. &amp; Adding Extensions.</w:t>
      </w:r>
    </w:p>
    <w:p w:rsidR="00B53399" w:rsidRDefault="00B53399" w:rsidP="00B71B6E">
      <w:pPr>
        <w:ind w:firstLine="360"/>
      </w:pPr>
      <w:r>
        <w:rPr>
          <w:noProof/>
        </w:rPr>
        <w:drawing>
          <wp:inline distT="0" distB="0" distL="0" distR="0">
            <wp:extent cx="6772275" cy="44767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stall VS-Code &amp; Extensions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399" w:rsidRDefault="00B53399" w:rsidP="00B53399"/>
    <w:p w:rsidR="00B71B6E" w:rsidRDefault="00B71B6E" w:rsidP="00B53399"/>
    <w:p w:rsidR="00B71B6E" w:rsidRDefault="00B71B6E" w:rsidP="00B53399"/>
    <w:p w:rsidR="00B53399" w:rsidRDefault="00B53399" w:rsidP="00B71B6E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71B6E">
        <w:rPr>
          <w:sz w:val="32"/>
          <w:szCs w:val="32"/>
        </w:rPr>
        <w:lastRenderedPageBreak/>
        <w:t>Dart set up</w:t>
      </w:r>
    </w:p>
    <w:p w:rsidR="00394147" w:rsidRPr="00B71B6E" w:rsidRDefault="00AA76CE" w:rsidP="00AA76CE">
      <w:pPr>
        <w:pStyle w:val="ListParagraph"/>
        <w:ind w:hanging="36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>
            <wp:extent cx="5915025" cy="34290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nstall dart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4147" w:rsidRPr="00B71B6E" w:rsidSect="00B71B6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5A67" w:rsidRDefault="00165A67" w:rsidP="00B53399">
      <w:pPr>
        <w:spacing w:after="0" w:line="240" w:lineRule="auto"/>
      </w:pPr>
      <w:r>
        <w:separator/>
      </w:r>
    </w:p>
  </w:endnote>
  <w:endnote w:type="continuationSeparator" w:id="0">
    <w:p w:rsidR="00165A67" w:rsidRDefault="00165A67" w:rsidP="00B533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5A67" w:rsidRDefault="00165A67" w:rsidP="00B53399">
      <w:pPr>
        <w:spacing w:after="0" w:line="240" w:lineRule="auto"/>
      </w:pPr>
      <w:r>
        <w:separator/>
      </w:r>
    </w:p>
  </w:footnote>
  <w:footnote w:type="continuationSeparator" w:id="0">
    <w:p w:rsidR="00165A67" w:rsidRDefault="00165A67" w:rsidP="00B533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A6451D"/>
    <w:multiLevelType w:val="hybridMultilevel"/>
    <w:tmpl w:val="ED124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xMDE3MTE3NzI0MzNX0lEKTi0uzszPAykwrAUAT0CGKiwAAAA="/>
  </w:docVars>
  <w:rsids>
    <w:rsidRoot w:val="00B53399"/>
    <w:rsid w:val="00165A67"/>
    <w:rsid w:val="003344A6"/>
    <w:rsid w:val="003746D5"/>
    <w:rsid w:val="00394147"/>
    <w:rsid w:val="00772948"/>
    <w:rsid w:val="00AA76CE"/>
    <w:rsid w:val="00B53399"/>
    <w:rsid w:val="00B71B6E"/>
    <w:rsid w:val="00BD11C0"/>
    <w:rsid w:val="00D311EA"/>
    <w:rsid w:val="00F40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7C44B"/>
  <w15:chartTrackingRefBased/>
  <w15:docId w15:val="{29C431CE-7360-4541-BC42-BD8914DDF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33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399"/>
  </w:style>
  <w:style w:type="paragraph" w:styleId="Footer">
    <w:name w:val="footer"/>
    <w:basedOn w:val="Normal"/>
    <w:link w:val="FooterChar"/>
    <w:uiPriority w:val="99"/>
    <w:unhideWhenUsed/>
    <w:rsid w:val="00B533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399"/>
  </w:style>
  <w:style w:type="character" w:styleId="Hyperlink">
    <w:name w:val="Hyperlink"/>
    <w:basedOn w:val="DefaultParagraphFont"/>
    <w:uiPriority w:val="99"/>
    <w:unhideWhenUsed/>
    <w:rsid w:val="00B5339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71B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3" Type="http://schemas.openxmlformats.org/officeDocument/2006/relationships/settings" Target="settings.xml"/><Relationship Id="rId7" Type="http://schemas.openxmlformats.org/officeDocument/2006/relationships/hyperlink" Target="mailto:olaitansalaam2012@gmail.com" TargetMode="External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udeen</dc:creator>
  <cp:keywords/>
  <dc:description/>
  <cp:lastModifiedBy>Nurudeen</cp:lastModifiedBy>
  <cp:revision>2</cp:revision>
  <dcterms:created xsi:type="dcterms:W3CDTF">2024-02-14T17:53:00Z</dcterms:created>
  <dcterms:modified xsi:type="dcterms:W3CDTF">2024-02-14T17:53:00Z</dcterms:modified>
</cp:coreProperties>
</file>